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63E75B" w14:textId="0289EE16" w:rsidR="00D02B95" w:rsidRDefault="008A0F1C" w:rsidP="00D02B95">
      <w:pPr>
        <w:jc w:val="center"/>
      </w:pPr>
      <w:r>
        <w:rPr>
          <w:b/>
        </w:rPr>
        <w:t>USW Local 689 Ballot</w:t>
      </w:r>
    </w:p>
    <w:p w14:paraId="60DBEA98" w14:textId="0746CD07" w:rsidR="008A0F1C" w:rsidRPr="00797ACE" w:rsidRDefault="00D02B95" w:rsidP="00D02B95">
      <w:pPr>
        <w:jc w:val="center"/>
      </w:pPr>
      <w:r>
        <w:t>6/3/26</w:t>
      </w:r>
      <w:r w:rsidR="008A0F1C">
        <w:br/>
      </w:r>
      <w:r w:rsidR="008A0F1C">
        <w:br/>
      </w:r>
      <w:r w:rsidR="008A0F1C">
        <w:rPr>
          <w:b/>
          <w:sz w:val="22"/>
          <w:szCs w:val="22"/>
        </w:rPr>
        <w:t>Mark an “X” or a “</w:t>
      </w:r>
      <w:r w:rsidR="008A0F1C">
        <w:rPr>
          <w:b/>
          <w:sz w:val="22"/>
          <w:szCs w:val="22"/>
        </w:rPr>
        <w:sym w:font="Symbol" w:char="F0D6"/>
      </w:r>
      <w:r w:rsidR="008A0F1C">
        <w:rPr>
          <w:b/>
          <w:sz w:val="22"/>
          <w:szCs w:val="22"/>
        </w:rPr>
        <w:t xml:space="preserve">” in the box next to the name of the candidate of your choice.  Do </w:t>
      </w:r>
      <w:r w:rsidR="008A0F1C">
        <w:rPr>
          <w:b/>
          <w:i/>
          <w:sz w:val="22"/>
          <w:szCs w:val="22"/>
        </w:rPr>
        <w:t xml:space="preserve">not </w:t>
      </w:r>
      <w:r w:rsidR="008A0F1C">
        <w:rPr>
          <w:b/>
          <w:sz w:val="22"/>
          <w:szCs w:val="22"/>
        </w:rPr>
        <w:t>put your name, initials, or any other identifying information on the ballot.  Ballots containing any identifying information will be voided.  No write-ins allowed.  Voting for more than the allowed number of</w:t>
      </w:r>
      <w:r w:rsidR="00101366">
        <w:rPr>
          <w:b/>
          <w:sz w:val="22"/>
          <w:szCs w:val="22"/>
        </w:rPr>
        <w:t xml:space="preserve"> </w:t>
      </w:r>
      <w:r w:rsidR="008A0F1C">
        <w:rPr>
          <w:b/>
          <w:sz w:val="22"/>
          <w:szCs w:val="22"/>
        </w:rPr>
        <w:t>candidates will cause that section to be voided.</w:t>
      </w:r>
    </w:p>
    <w:p w14:paraId="6FC3BD35" w14:textId="1550ACDC" w:rsidR="00111614" w:rsidRDefault="00111614"/>
    <w:p w14:paraId="433E7AFD" w14:textId="530430FD" w:rsidR="008A0F1C" w:rsidRDefault="007909A0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0D68B4" wp14:editId="63146BA2">
                <wp:simplePos x="0" y="0"/>
                <wp:positionH relativeFrom="margin">
                  <wp:posOffset>957724</wp:posOffset>
                </wp:positionH>
                <wp:positionV relativeFrom="paragraph">
                  <wp:posOffset>161532</wp:posOffset>
                </wp:positionV>
                <wp:extent cx="3835400" cy="6304084"/>
                <wp:effectExtent l="0" t="0" r="12700" b="2095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35400" cy="6304084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AA3B3D" w14:textId="77777777" w:rsidR="00C96F14" w:rsidRDefault="00C96F14" w:rsidP="005F5834">
                            <w:pPr>
                              <w:jc w:val="center"/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North Wind</w:t>
                            </w:r>
                          </w:p>
                          <w:p w14:paraId="6AFB3358" w14:textId="56999F04" w:rsidR="005F5834" w:rsidRDefault="00C96F14" w:rsidP="005F5834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Unit President</w:t>
                            </w:r>
                            <w:r w:rsidR="000A03A3"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br/>
                            </w:r>
                            <w:r w:rsidR="005F5834">
                              <w:rPr>
                                <w:b/>
                                <w:bCs/>
                                <w:i/>
                                <w:iCs/>
                              </w:rPr>
                              <w:t>Vote for One (1)</w:t>
                            </w:r>
                          </w:p>
                          <w:p w14:paraId="13AF66A9" w14:textId="4B021312" w:rsidR="005F5834" w:rsidRDefault="005F5834" w:rsidP="005F5834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Ind w:w="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405"/>
                              <w:gridCol w:w="270"/>
                              <w:gridCol w:w="1057"/>
                            </w:tblGrid>
                            <w:tr w:rsidR="005F5834" w14:paraId="498D3967" w14:textId="77777777" w:rsidTr="005F5834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5370DA90" w14:textId="1085029D" w:rsidR="005F5834" w:rsidRPr="00BE69BA" w:rsidRDefault="002426E0" w:rsidP="005F5834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44"/>
                                      <w:szCs w:val="4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44"/>
                                      <w:szCs w:val="44"/>
                                    </w:rPr>
                                    <w:t>Craig Moore</w:t>
                                  </w: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2B7DA0E7" w14:textId="77777777" w:rsidR="005F5834" w:rsidRDefault="005F5834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vAlign w:val="bottom"/>
                                </w:tcPr>
                                <w:p w14:paraId="0D92888D" w14:textId="77777777" w:rsidR="005F5834" w:rsidRDefault="005F5834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5F5834" w14:paraId="1AB46C9F" w14:textId="77777777" w:rsidTr="00D74201">
                              <w:trPr>
                                <w:trHeight w:val="437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vAlign w:val="bottom"/>
                                </w:tcPr>
                                <w:p w14:paraId="0C58795B" w14:textId="77777777" w:rsidR="005F5834" w:rsidRPr="00BE69BA" w:rsidRDefault="005F5834" w:rsidP="005F5834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393457C0" w14:textId="77777777" w:rsidR="005F5834" w:rsidRDefault="005F5834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vAlign w:val="bottom"/>
                                </w:tcPr>
                                <w:p w14:paraId="2817235D" w14:textId="77777777" w:rsidR="005F5834" w:rsidRDefault="005F5834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5F5834" w14:paraId="6F7D906E" w14:textId="77777777" w:rsidTr="005F5834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02651272" w14:textId="7BAA2601" w:rsidR="005F5834" w:rsidRPr="00BE69BA" w:rsidRDefault="002426E0" w:rsidP="005F5834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44"/>
                                      <w:szCs w:val="4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44"/>
                                      <w:szCs w:val="44"/>
                                    </w:rPr>
                                    <w:t>Jeff Pinson</w:t>
                                  </w: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7A814420" w14:textId="77777777" w:rsidR="005F5834" w:rsidRDefault="005F5834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vAlign w:val="bottom"/>
                                </w:tcPr>
                                <w:p w14:paraId="4C1F7FFB" w14:textId="77777777" w:rsidR="005F5834" w:rsidRDefault="005F5834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5F5834" w14:paraId="086A6095" w14:textId="77777777" w:rsidTr="00D74201">
                              <w:trPr>
                                <w:trHeight w:val="356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vAlign w:val="bottom"/>
                                </w:tcPr>
                                <w:p w14:paraId="451BD65A" w14:textId="77777777" w:rsidR="005F5834" w:rsidRPr="00BE69BA" w:rsidRDefault="005F5834" w:rsidP="005F5834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57FB1103" w14:textId="77777777" w:rsidR="005F5834" w:rsidRDefault="005F5834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vAlign w:val="bottom"/>
                                </w:tcPr>
                                <w:p w14:paraId="55C88385" w14:textId="77777777" w:rsidR="005F5834" w:rsidRDefault="005F5834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5F5834" w14:paraId="54C9D5BB" w14:textId="77777777" w:rsidTr="005F5834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75C66E45" w14:textId="4F1732C3" w:rsidR="005F5834" w:rsidRPr="00BE69BA" w:rsidRDefault="005F5834" w:rsidP="00463AA9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588149F8" w14:textId="77777777" w:rsidR="005F5834" w:rsidRDefault="005F5834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vAlign w:val="bottom"/>
                                </w:tcPr>
                                <w:p w14:paraId="72FFA780" w14:textId="77777777" w:rsidR="005F5834" w:rsidRDefault="005F5834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5F5834" w14:paraId="6FC87999" w14:textId="77777777" w:rsidTr="00F74284">
                              <w:trPr>
                                <w:trHeight w:val="27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vAlign w:val="bottom"/>
                                </w:tcPr>
                                <w:p w14:paraId="612847EE" w14:textId="77777777" w:rsidR="005F5834" w:rsidRPr="00BE69BA" w:rsidRDefault="005F5834" w:rsidP="005F5834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615C55F8" w14:textId="77777777" w:rsidR="005F5834" w:rsidRDefault="005F5834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vAlign w:val="bottom"/>
                                </w:tcPr>
                                <w:p w14:paraId="2E5AE323" w14:textId="77777777" w:rsidR="005F5834" w:rsidRDefault="005F5834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5F5834" w14:paraId="7C5643DF" w14:textId="77777777" w:rsidTr="005F5834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D2DBB45" w14:textId="3302810F" w:rsidR="005F5834" w:rsidRPr="00BE69BA" w:rsidRDefault="005F5834" w:rsidP="005F5834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6E762F30" w14:textId="77777777" w:rsidR="005F5834" w:rsidRDefault="005F5834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vAlign w:val="bottom"/>
                                </w:tcPr>
                                <w:p w14:paraId="46FD3E92" w14:textId="77777777" w:rsidR="005F5834" w:rsidRDefault="005F5834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5F5834" w14:paraId="17F2FF22" w14:textId="77777777" w:rsidTr="00463AA9">
                              <w:trPr>
                                <w:trHeight w:val="464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vAlign w:val="bottom"/>
                                </w:tcPr>
                                <w:p w14:paraId="16C9FED8" w14:textId="77777777" w:rsidR="005F5834" w:rsidRPr="00BE69BA" w:rsidRDefault="005F5834" w:rsidP="005F5834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5E42753D" w14:textId="77777777" w:rsidR="005F5834" w:rsidRDefault="005F5834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vAlign w:val="bottom"/>
                                </w:tcPr>
                                <w:p w14:paraId="36989E05" w14:textId="77777777" w:rsidR="005F5834" w:rsidRDefault="005F5834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5F5834" w14:paraId="33FAD472" w14:textId="77777777" w:rsidTr="00463AA9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2165C3AC" w14:textId="71C22C5F" w:rsidR="005F5834" w:rsidRPr="00BE69BA" w:rsidRDefault="005F5834" w:rsidP="005F5834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581054C8" w14:textId="77777777" w:rsidR="005F5834" w:rsidRDefault="005F5834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05915873" w14:textId="77777777" w:rsidR="005F5834" w:rsidRDefault="005F5834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463AA9" w14:paraId="4371FA4A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vAlign w:val="bottom"/>
                                </w:tcPr>
                                <w:p w14:paraId="6DA4E3C0" w14:textId="77777777" w:rsidR="00463AA9" w:rsidRPr="00BE69BA" w:rsidRDefault="00463AA9" w:rsidP="005F5834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69C23B9A" w14:textId="77777777" w:rsidR="00463AA9" w:rsidRDefault="00463AA9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vAlign w:val="bottom"/>
                                </w:tcPr>
                                <w:p w14:paraId="5B7570B7" w14:textId="77777777" w:rsidR="00463AA9" w:rsidRDefault="00463AA9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463AA9" w14:paraId="628B7D0E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0D05FC34" w14:textId="26A00E2A" w:rsidR="00463AA9" w:rsidRPr="00BE69BA" w:rsidRDefault="00463AA9" w:rsidP="005F5834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39A910F6" w14:textId="77777777" w:rsidR="00463AA9" w:rsidRDefault="00463AA9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25FC7E71" w14:textId="77777777" w:rsidR="00463AA9" w:rsidRDefault="00463AA9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8A1805" w14:paraId="1AE69C3D" w14:textId="77777777" w:rsidTr="00BE69BA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vAlign w:val="bottom"/>
                                </w:tcPr>
                                <w:p w14:paraId="7D383713" w14:textId="77777777" w:rsidR="008A1805" w:rsidRPr="00BE69BA" w:rsidRDefault="008A1805" w:rsidP="005F5834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70A5BD40" w14:textId="77777777" w:rsidR="008A1805" w:rsidRDefault="008A1805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vAlign w:val="bottom"/>
                                </w:tcPr>
                                <w:p w14:paraId="215A2914" w14:textId="77777777" w:rsidR="008A1805" w:rsidRDefault="008A1805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8A1805" w14:paraId="7AD174C6" w14:textId="77777777" w:rsidTr="00BE69BA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21645D8" w14:textId="11C2ECA6" w:rsidR="008A1805" w:rsidRPr="00BE69BA" w:rsidRDefault="008A1805" w:rsidP="005F5834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6B824EED" w14:textId="77777777" w:rsidR="008A1805" w:rsidRDefault="008A1805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011AC3AD" w14:textId="77777777" w:rsidR="008A1805" w:rsidRDefault="008A1805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0D1D9CBB" w14:textId="77777777" w:rsidTr="00BE69BA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vAlign w:val="bottom"/>
                                </w:tcPr>
                                <w:p w14:paraId="01808758" w14:textId="6DDDA286" w:rsidR="007909A0" w:rsidRPr="00BE69BA" w:rsidRDefault="007909A0" w:rsidP="005F5834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3AD4F770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vAlign w:val="bottom"/>
                                </w:tcPr>
                                <w:p w14:paraId="17254D92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4D6FBB5E" w14:textId="77777777" w:rsidTr="00BE69BA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412585F" w14:textId="4D32BEF1" w:rsidR="007909A0" w:rsidRPr="00BE69BA" w:rsidRDefault="00BE69BA" w:rsidP="005F5834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44"/>
                                      <w:szCs w:val="44"/>
                                    </w:rPr>
                                  </w:pPr>
                                  <w:r w:rsidRPr="00BE69BA">
                                    <w:rPr>
                                      <w:b/>
                                      <w:bCs/>
                                      <w:sz w:val="44"/>
                                      <w:szCs w:val="44"/>
                                    </w:rPr>
                                    <w:t>Brody Haney</w:t>
                                  </w: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0ED51553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1F9FB858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44FC53F8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52EB7432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2DD59268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755E7D5D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142E6287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1F2E1C40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6FE7DD8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2C2EA2F5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6E790F15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5286A07F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11C7FE9B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07F4B50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7478FC99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35447C5C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1F63A646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CEE7E88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7B0A8340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607F6793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12B5651F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53F50D42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70990D94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5D5A2C21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675BCDD2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7F3D757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0DC5D84F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3AAAD2F6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66C0C4C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3A208CC9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51E52D27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7A0807A4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211A2095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0260AD4E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0F13CCD4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60020444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86A800A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38BEE995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64E056E8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05A59060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3BA05E8F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125869D2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35FA16F9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0D72F646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0E5E95CD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5DA5A00E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41288B1D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565018C9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59D3B80D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2A48AD2E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4B461C8F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B6DA35D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820F9BB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341957B2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1F3909AA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5BC26C12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CB8CB60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685EFDBC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6E50700B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6A34759A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799093A5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3A7D2710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656E0845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150DF864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53FEC75A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7032BC48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78E1BAA3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940317B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3EB72389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12DB0F2C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5A3DC91B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06C1ED23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58B31D2C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6A73096F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0E50151B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0F58EC39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616B1142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638206E9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1DEDD68F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314654F9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723695B8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331A95B4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38EF49BF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84D0051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D12117F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9360875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6492AD96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EECE4AD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710D94D7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3113EDB3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60F39762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6A1A5138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0EAAC99B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905073D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5BEA8E6A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7C037DD7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2CFF88E2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62330F9B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11DE8985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506661EE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02C7D71C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793F303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647F13F6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214E6C1D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5896623C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1C437F80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00F31679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7A2DA2A0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3C4C14C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6E384D1C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21BCDC46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08B1D7A2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29AA13C2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7CC4B767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05AAE086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655B303C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76566096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6AC43ED2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140E922C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07742D41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0EF8CF6A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7A39BCD8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1D965D67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5273F637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5B9797E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7776A49F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4E5591BA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2C89F2CA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333F5F7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3B6FE29E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2A2E571E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3C46D9A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61AD8F66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5A632FD1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3007D3A3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ED0ECD8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01AF73B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658B6753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762959FB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374EF10D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6A825B95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2600577F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2C99755F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2B6DF0E4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33BF144D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47A8DA9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021CDA39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16388359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1113ABE6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3AB663BB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74627B9D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27EC75A8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356A634F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D709DCC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5DD4E347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012D3471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3E419703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754B1E43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38385546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4B200D35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27A7921B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629CE634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7909A0" w14:paraId="4F22CB79" w14:textId="77777777" w:rsidTr="008A1805">
                              <w:trPr>
                                <w:trHeight w:val="548"/>
                              </w:trPr>
                              <w:tc>
                                <w:tcPr>
                                  <w:tcW w:w="44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642C25FC" w14:textId="77777777" w:rsidR="007909A0" w:rsidRDefault="007909A0" w:rsidP="005F5834">
                                  <w:pPr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0CBA204C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0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5B75BEBA" w14:textId="77777777" w:rsidR="007909A0" w:rsidRDefault="007909A0" w:rsidP="005F583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</w:tbl>
                          <w:p w14:paraId="29A283CA" w14:textId="77777777" w:rsidR="005F5834" w:rsidRPr="005F5834" w:rsidRDefault="005F5834" w:rsidP="005F583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0D68B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75.4pt;margin-top:12.7pt;width:302pt;height:496.4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" filled="f" strokeweight=".5pt">
                <v:textbox>
                  <w:txbxContent>
                    <w:p w14:paraId="11AA3B3D" w14:textId="77777777" w:rsidR="00C96F14" w:rsidRDefault="00C96F14" w:rsidP="005F5834">
                      <w:pPr>
                        <w:jc w:val="center"/>
                        <w:rPr>
                          <w:b/>
                          <w:bCs/>
                          <w:sz w:val="56"/>
                          <w:szCs w:val="56"/>
                        </w:rPr>
                      </w:pPr>
                      <w:r>
                        <w:rPr>
                          <w:b/>
                          <w:bCs/>
                          <w:sz w:val="56"/>
                          <w:szCs w:val="56"/>
                        </w:rPr>
                        <w:t>North Wind</w:t>
                      </w:r>
                    </w:p>
                    <w:p w14:paraId="6AFB3358" w14:textId="56999F04" w:rsidR="005F5834" w:rsidRDefault="00C96F14" w:rsidP="005F5834">
                      <w:pPr>
                        <w:jc w:val="center"/>
                        <w:rPr>
                          <w:b/>
                          <w:bCs/>
                          <w:i/>
                          <w:iCs/>
                        </w:rPr>
                      </w:pPr>
                      <w:r>
                        <w:rPr>
                          <w:b/>
                          <w:bCs/>
                          <w:sz w:val="56"/>
                          <w:szCs w:val="56"/>
                        </w:rPr>
                        <w:t>Unit President</w:t>
                      </w:r>
                      <w:r w:rsidR="000A03A3">
                        <w:rPr>
                          <w:b/>
                          <w:bCs/>
                          <w:sz w:val="56"/>
                          <w:szCs w:val="56"/>
                        </w:rPr>
                        <w:br/>
                      </w:r>
                      <w:r w:rsidR="005F5834">
                        <w:rPr>
                          <w:b/>
                          <w:bCs/>
                          <w:i/>
                          <w:iCs/>
                        </w:rPr>
                        <w:t>Vote for One (1)</w:t>
                      </w:r>
                    </w:p>
                    <w:p w14:paraId="13AF66A9" w14:textId="4B021312" w:rsidR="005F5834" w:rsidRDefault="005F5834" w:rsidP="005F5834">
                      <w:pPr>
                        <w:jc w:val="center"/>
                        <w:rPr>
                          <w:b/>
                          <w:bCs/>
                          <w:i/>
                          <w:iCs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Ind w:w="0" w:type="dxa"/>
                        <w:tblLook w:val="04A0" w:firstRow="1" w:lastRow="0" w:firstColumn="1" w:lastColumn="0" w:noHBand="0" w:noVBand="1"/>
                      </w:tblPr>
                      <w:tblGrid>
                        <w:gridCol w:w="4405"/>
                        <w:gridCol w:w="270"/>
                        <w:gridCol w:w="1057"/>
                      </w:tblGrid>
                      <w:tr w:rsidR="005F5834" w14:paraId="498D3967" w14:textId="77777777" w:rsidTr="005F5834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5370DA90" w14:textId="1085029D" w:rsidR="005F5834" w:rsidRPr="00BE69BA" w:rsidRDefault="002426E0" w:rsidP="005F5834">
                            <w:pPr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Craig Moore</w:t>
                            </w: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2B7DA0E7" w14:textId="77777777" w:rsidR="005F5834" w:rsidRDefault="005F5834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vAlign w:val="bottom"/>
                          </w:tcPr>
                          <w:p w14:paraId="0D92888D" w14:textId="77777777" w:rsidR="005F5834" w:rsidRDefault="005F5834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5F5834" w14:paraId="1AB46C9F" w14:textId="77777777" w:rsidTr="00D74201">
                        <w:trPr>
                          <w:trHeight w:val="437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vAlign w:val="bottom"/>
                          </w:tcPr>
                          <w:p w14:paraId="0C58795B" w14:textId="77777777" w:rsidR="005F5834" w:rsidRPr="00BE69BA" w:rsidRDefault="005F5834" w:rsidP="005F5834">
                            <w:pPr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393457C0" w14:textId="77777777" w:rsidR="005F5834" w:rsidRDefault="005F5834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vAlign w:val="bottom"/>
                          </w:tcPr>
                          <w:p w14:paraId="2817235D" w14:textId="77777777" w:rsidR="005F5834" w:rsidRDefault="005F5834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5F5834" w14:paraId="6F7D906E" w14:textId="77777777" w:rsidTr="005F5834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02651272" w14:textId="7BAA2601" w:rsidR="005F5834" w:rsidRPr="00BE69BA" w:rsidRDefault="002426E0" w:rsidP="005F5834">
                            <w:pPr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Jeff Pinson</w:t>
                            </w: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7A814420" w14:textId="77777777" w:rsidR="005F5834" w:rsidRDefault="005F5834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</w:tcBorders>
                            <w:vAlign w:val="bottom"/>
                          </w:tcPr>
                          <w:p w14:paraId="4C1F7FFB" w14:textId="77777777" w:rsidR="005F5834" w:rsidRDefault="005F5834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5F5834" w14:paraId="086A6095" w14:textId="77777777" w:rsidTr="00D74201">
                        <w:trPr>
                          <w:trHeight w:val="356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vAlign w:val="bottom"/>
                          </w:tcPr>
                          <w:p w14:paraId="451BD65A" w14:textId="77777777" w:rsidR="005F5834" w:rsidRPr="00BE69BA" w:rsidRDefault="005F5834" w:rsidP="005F5834">
                            <w:pPr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57FB1103" w14:textId="77777777" w:rsidR="005F5834" w:rsidRDefault="005F5834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vAlign w:val="bottom"/>
                          </w:tcPr>
                          <w:p w14:paraId="55C88385" w14:textId="77777777" w:rsidR="005F5834" w:rsidRDefault="005F5834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5F5834" w14:paraId="54C9D5BB" w14:textId="77777777" w:rsidTr="005F5834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75C66E45" w14:textId="4F1732C3" w:rsidR="005F5834" w:rsidRPr="00BE69BA" w:rsidRDefault="005F5834" w:rsidP="00463AA9">
                            <w:pPr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588149F8" w14:textId="77777777" w:rsidR="005F5834" w:rsidRDefault="005F5834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</w:tcBorders>
                            <w:vAlign w:val="bottom"/>
                          </w:tcPr>
                          <w:p w14:paraId="72FFA780" w14:textId="77777777" w:rsidR="005F5834" w:rsidRDefault="005F5834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5F5834" w14:paraId="6FC87999" w14:textId="77777777" w:rsidTr="00F74284">
                        <w:trPr>
                          <w:trHeight w:val="27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vAlign w:val="bottom"/>
                          </w:tcPr>
                          <w:p w14:paraId="612847EE" w14:textId="77777777" w:rsidR="005F5834" w:rsidRPr="00BE69BA" w:rsidRDefault="005F5834" w:rsidP="005F5834">
                            <w:pPr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615C55F8" w14:textId="77777777" w:rsidR="005F5834" w:rsidRDefault="005F5834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vAlign w:val="bottom"/>
                          </w:tcPr>
                          <w:p w14:paraId="2E5AE323" w14:textId="77777777" w:rsidR="005F5834" w:rsidRDefault="005F5834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5F5834" w14:paraId="7C5643DF" w14:textId="77777777" w:rsidTr="005F5834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4D2DBB45" w14:textId="3302810F" w:rsidR="005F5834" w:rsidRPr="00BE69BA" w:rsidRDefault="005F5834" w:rsidP="005F5834">
                            <w:pPr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6E762F30" w14:textId="77777777" w:rsidR="005F5834" w:rsidRDefault="005F5834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</w:tcBorders>
                            <w:vAlign w:val="bottom"/>
                          </w:tcPr>
                          <w:p w14:paraId="46FD3E92" w14:textId="77777777" w:rsidR="005F5834" w:rsidRDefault="005F5834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5F5834" w14:paraId="17F2FF22" w14:textId="77777777" w:rsidTr="00463AA9">
                        <w:trPr>
                          <w:trHeight w:val="464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vAlign w:val="bottom"/>
                          </w:tcPr>
                          <w:p w14:paraId="16C9FED8" w14:textId="77777777" w:rsidR="005F5834" w:rsidRPr="00BE69BA" w:rsidRDefault="005F5834" w:rsidP="005F5834">
                            <w:pPr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5E42753D" w14:textId="77777777" w:rsidR="005F5834" w:rsidRDefault="005F5834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vAlign w:val="bottom"/>
                          </w:tcPr>
                          <w:p w14:paraId="36989E05" w14:textId="77777777" w:rsidR="005F5834" w:rsidRDefault="005F5834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5F5834" w14:paraId="33FAD472" w14:textId="77777777" w:rsidTr="00463AA9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2165C3AC" w14:textId="71C22C5F" w:rsidR="005F5834" w:rsidRPr="00BE69BA" w:rsidRDefault="005F5834" w:rsidP="005F5834">
                            <w:pPr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581054C8" w14:textId="77777777" w:rsidR="005F5834" w:rsidRDefault="005F5834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05915873" w14:textId="77777777" w:rsidR="005F5834" w:rsidRDefault="005F5834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463AA9" w14:paraId="4371FA4A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vAlign w:val="bottom"/>
                          </w:tcPr>
                          <w:p w14:paraId="6DA4E3C0" w14:textId="77777777" w:rsidR="00463AA9" w:rsidRPr="00BE69BA" w:rsidRDefault="00463AA9" w:rsidP="005F5834">
                            <w:pPr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69C23B9A" w14:textId="77777777" w:rsidR="00463AA9" w:rsidRDefault="00463AA9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vAlign w:val="bottom"/>
                          </w:tcPr>
                          <w:p w14:paraId="5B7570B7" w14:textId="77777777" w:rsidR="00463AA9" w:rsidRDefault="00463AA9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463AA9" w14:paraId="628B7D0E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0D05FC34" w14:textId="26A00E2A" w:rsidR="00463AA9" w:rsidRPr="00BE69BA" w:rsidRDefault="00463AA9" w:rsidP="005F5834">
                            <w:pPr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39A910F6" w14:textId="77777777" w:rsidR="00463AA9" w:rsidRDefault="00463AA9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25FC7E71" w14:textId="77777777" w:rsidR="00463AA9" w:rsidRDefault="00463AA9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8A1805" w14:paraId="1AE69C3D" w14:textId="77777777" w:rsidTr="00BE69BA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vAlign w:val="bottom"/>
                          </w:tcPr>
                          <w:p w14:paraId="7D383713" w14:textId="77777777" w:rsidR="008A1805" w:rsidRPr="00BE69BA" w:rsidRDefault="008A1805" w:rsidP="005F5834">
                            <w:pPr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70A5BD40" w14:textId="77777777" w:rsidR="008A1805" w:rsidRDefault="008A1805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vAlign w:val="bottom"/>
                          </w:tcPr>
                          <w:p w14:paraId="215A2914" w14:textId="77777777" w:rsidR="008A1805" w:rsidRDefault="008A1805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8A1805" w14:paraId="7AD174C6" w14:textId="77777777" w:rsidTr="00BE69BA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421645D8" w14:textId="11C2ECA6" w:rsidR="008A1805" w:rsidRPr="00BE69BA" w:rsidRDefault="008A1805" w:rsidP="005F5834">
                            <w:pPr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6B824EED" w14:textId="77777777" w:rsidR="008A1805" w:rsidRDefault="008A1805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011AC3AD" w14:textId="77777777" w:rsidR="008A1805" w:rsidRDefault="008A1805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0D1D9CBB" w14:textId="77777777" w:rsidTr="00BE69BA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vAlign w:val="bottom"/>
                          </w:tcPr>
                          <w:p w14:paraId="01808758" w14:textId="6DDDA286" w:rsidR="007909A0" w:rsidRPr="00BE69BA" w:rsidRDefault="007909A0" w:rsidP="005F5834">
                            <w:pPr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3AD4F770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vAlign w:val="bottom"/>
                          </w:tcPr>
                          <w:p w14:paraId="17254D92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4D6FBB5E" w14:textId="77777777" w:rsidTr="00BE69BA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4412585F" w14:textId="4D32BEF1" w:rsidR="007909A0" w:rsidRPr="00BE69BA" w:rsidRDefault="00BE69BA" w:rsidP="005F5834">
                            <w:pPr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BE69BA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Brody Haney</w:t>
                            </w: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0ED51553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1F9FB858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44FC53F8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52EB7432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2DD59268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755E7D5D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142E6287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1F2E1C40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46FE7DD8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2C2EA2F5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6E790F15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5286A07F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11C7FE9B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407F4B50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7478FC99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35447C5C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1F63A646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4CEE7E88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7B0A8340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607F6793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12B5651F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53F50D42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70990D94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5D5A2C21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675BCDD2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47F3D757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0DC5D84F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3AAAD2F6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466C0C4C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3A208CC9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51E52D27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7A0807A4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211A2095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0260AD4E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0F13CCD4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60020444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486A800A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38BEE995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64E056E8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05A59060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3BA05E8F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125869D2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35FA16F9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0D72F646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0E5E95CD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5DA5A00E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41288B1D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565018C9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59D3B80D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2A48AD2E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4B461C8F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4B6DA35D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4820F9BB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341957B2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1F3909AA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5BC26C12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4CB8CB60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685EFDBC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6E50700B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6A34759A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799093A5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3A7D2710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656E0845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150DF864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53FEC75A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7032BC48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78E1BAA3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4940317B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3EB72389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12DB0F2C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5A3DC91B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06C1ED23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58B31D2C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6A73096F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0E50151B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0F58EC39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616B1142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638206E9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1DEDD68F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314654F9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723695B8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331A95B4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38EF49BF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484D0051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4D12117F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49360875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6492AD96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4EECE4AD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710D94D7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3113EDB3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60F39762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6A1A5138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0EAAC99B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4905073D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5BEA8E6A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7C037DD7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2CFF88E2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62330F9B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11DE8985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506661EE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02C7D71C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4793F303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647F13F6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214E6C1D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5896623C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1C437F80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00F31679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7A2DA2A0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43C4C14C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6E384D1C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21BCDC46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08B1D7A2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29AA13C2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7CC4B767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05AAE086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655B303C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76566096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6AC43ED2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140E922C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07742D41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0EF8CF6A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7A39BCD8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1D965D67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5273F637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45B9797E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7776A49F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4E5591BA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2C89F2CA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4333F5F7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3B6FE29E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2A2E571E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43C46D9A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61AD8F66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5A632FD1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3007D3A3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4ED0ECD8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401AF73B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658B6753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762959FB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374EF10D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6A825B95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2600577F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2C99755F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2B6DF0E4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33BF144D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447A8DA9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021CDA39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16388359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1113ABE6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3AB663BB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74627B9D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27EC75A8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356A634F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4D709DCC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5DD4E347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012D3471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3E419703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754B1E43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38385546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4B200D35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27A7921B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629CE634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  <w:tr w:rsidR="007909A0" w14:paraId="4F22CB79" w14:textId="77777777" w:rsidTr="008A1805">
                        <w:trPr>
                          <w:trHeight w:val="548"/>
                        </w:trPr>
                        <w:tc>
                          <w:tcPr>
                            <w:tcW w:w="44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642C25FC" w14:textId="77777777" w:rsidR="007909A0" w:rsidRDefault="007909A0" w:rsidP="005F583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c>
                        <w:tc>
                          <w:tcPr>
                            <w:tcW w:w="270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  <w:vAlign w:val="bottom"/>
                          </w:tcPr>
                          <w:p w14:paraId="0CBA204C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0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bottom"/>
                          </w:tcPr>
                          <w:p w14:paraId="5B75BEBA" w14:textId="77777777" w:rsidR="007909A0" w:rsidRDefault="007909A0" w:rsidP="005F5834">
                            <w:pPr>
                              <w:jc w:val="center"/>
                            </w:pPr>
                          </w:p>
                        </w:tc>
                      </w:tr>
                    </w:tbl>
                    <w:p w14:paraId="29A283CA" w14:textId="77777777" w:rsidR="005F5834" w:rsidRPr="005F5834" w:rsidRDefault="005F5834" w:rsidP="005F5834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7767DFE" w14:textId="06FA00EB" w:rsidR="007479DE" w:rsidRDefault="007479DE" w:rsidP="008A0F1C">
      <w:pPr>
        <w:jc w:val="center"/>
      </w:pPr>
    </w:p>
    <w:p w14:paraId="4F010291" w14:textId="165E595A" w:rsidR="008A0F1C" w:rsidRDefault="008A0F1C" w:rsidP="008A0F1C">
      <w:pPr>
        <w:jc w:val="center"/>
      </w:pPr>
    </w:p>
    <w:p w14:paraId="3AC3C4C5" w14:textId="77777777" w:rsidR="00707427" w:rsidRPr="00707427" w:rsidRDefault="00707427" w:rsidP="00707427"/>
    <w:p w14:paraId="2BFB0355" w14:textId="77777777" w:rsidR="00707427" w:rsidRPr="00707427" w:rsidRDefault="00707427" w:rsidP="00707427"/>
    <w:p w14:paraId="54944E12" w14:textId="77777777" w:rsidR="00707427" w:rsidRPr="00707427" w:rsidRDefault="00707427" w:rsidP="00707427"/>
    <w:p w14:paraId="550F463D" w14:textId="77777777" w:rsidR="00707427" w:rsidRPr="00707427" w:rsidRDefault="00707427" w:rsidP="00707427"/>
    <w:p w14:paraId="019D7454" w14:textId="77777777" w:rsidR="00707427" w:rsidRPr="00707427" w:rsidRDefault="00707427" w:rsidP="00707427"/>
    <w:p w14:paraId="431ABF58" w14:textId="77777777" w:rsidR="00707427" w:rsidRPr="00707427" w:rsidRDefault="00707427" w:rsidP="00707427"/>
    <w:p w14:paraId="40A266DA" w14:textId="77777777" w:rsidR="00707427" w:rsidRPr="00707427" w:rsidRDefault="00707427" w:rsidP="00707427"/>
    <w:p w14:paraId="7D367A24" w14:textId="77777777" w:rsidR="00707427" w:rsidRPr="00707427" w:rsidRDefault="00707427" w:rsidP="00707427"/>
    <w:p w14:paraId="3AE3C829" w14:textId="77777777" w:rsidR="00707427" w:rsidRPr="00707427" w:rsidRDefault="00707427" w:rsidP="00707427"/>
    <w:p w14:paraId="61D33103" w14:textId="77777777" w:rsidR="00707427" w:rsidRDefault="00707427" w:rsidP="00707427"/>
    <w:p w14:paraId="3251255E" w14:textId="77777777" w:rsidR="00707427" w:rsidRDefault="00707427" w:rsidP="00707427"/>
    <w:p w14:paraId="73F90F91" w14:textId="77777777" w:rsidR="00707427" w:rsidRPr="00707427" w:rsidRDefault="00707427" w:rsidP="00707427">
      <w:pPr>
        <w:ind w:firstLine="720"/>
      </w:pPr>
    </w:p>
    <w:sectPr w:rsidR="00707427" w:rsidRPr="0070742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D828BE" w14:textId="77777777" w:rsidR="00CB67B1" w:rsidRDefault="00CB67B1" w:rsidP="00F74284">
      <w:pPr>
        <w:spacing w:after="0"/>
      </w:pPr>
      <w:r>
        <w:separator/>
      </w:r>
    </w:p>
  </w:endnote>
  <w:endnote w:type="continuationSeparator" w:id="0">
    <w:p w14:paraId="26E9BE78" w14:textId="77777777" w:rsidR="00CB67B1" w:rsidRDefault="00CB67B1" w:rsidP="00F742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D2A078" w14:textId="77777777" w:rsidR="00F74284" w:rsidRDefault="00F742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1D36BA" w14:textId="77777777" w:rsidR="00F74284" w:rsidRDefault="00F7428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12A32D" w14:textId="77777777" w:rsidR="00F74284" w:rsidRDefault="00F742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C696B9" w14:textId="77777777" w:rsidR="00CB67B1" w:rsidRDefault="00CB67B1" w:rsidP="00F74284">
      <w:pPr>
        <w:spacing w:after="0"/>
      </w:pPr>
      <w:r>
        <w:separator/>
      </w:r>
    </w:p>
  </w:footnote>
  <w:footnote w:type="continuationSeparator" w:id="0">
    <w:p w14:paraId="19B7E5FD" w14:textId="77777777" w:rsidR="00CB67B1" w:rsidRDefault="00CB67B1" w:rsidP="00F7428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62174E" w14:textId="721E31A6" w:rsidR="00F74284" w:rsidRDefault="00F7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77068646"/>
      <w:docPartObj>
        <w:docPartGallery w:val="Watermarks"/>
        <w:docPartUnique/>
      </w:docPartObj>
    </w:sdtPr>
    <w:sdtEndPr/>
    <w:sdtContent>
      <w:p w14:paraId="00A6BEF4" w14:textId="429D6D2D" w:rsidR="00F74284" w:rsidRDefault="00CB67B1">
        <w:pPr>
          <w:pStyle w:val="Header"/>
        </w:pPr>
        <w:r>
          <w:rPr>
            <w:noProof/>
          </w:rPr>
          <w:pict w14:anchorId="03DC45DF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1025" type="#_x0000_t136" style="position:absolute;margin-left:0;margin-top:0;width:461.85pt;height:197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3948CE" w14:textId="4CEE6ED1" w:rsidR="00F74284" w:rsidRDefault="00F7428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ExtjAxMTMwNDU3MzdX0lEKTi0uzszPAykwqgUAQyVklCwAAAA="/>
  </w:docVars>
  <w:rsids>
    <w:rsidRoot w:val="008A0F1C"/>
    <w:rsid w:val="000167EC"/>
    <w:rsid w:val="000215B1"/>
    <w:rsid w:val="0006673B"/>
    <w:rsid w:val="000976BB"/>
    <w:rsid w:val="000A03A3"/>
    <w:rsid w:val="000C5A95"/>
    <w:rsid w:val="00101366"/>
    <w:rsid w:val="00111614"/>
    <w:rsid w:val="00113A3F"/>
    <w:rsid w:val="00114BA6"/>
    <w:rsid w:val="00180B5C"/>
    <w:rsid w:val="001D3634"/>
    <w:rsid w:val="001F63A4"/>
    <w:rsid w:val="002426E0"/>
    <w:rsid w:val="003340DF"/>
    <w:rsid w:val="004224E0"/>
    <w:rsid w:val="004433FA"/>
    <w:rsid w:val="00463AA9"/>
    <w:rsid w:val="004F07B7"/>
    <w:rsid w:val="00524789"/>
    <w:rsid w:val="0056057B"/>
    <w:rsid w:val="005F5834"/>
    <w:rsid w:val="00662A92"/>
    <w:rsid w:val="006741F8"/>
    <w:rsid w:val="00681CFA"/>
    <w:rsid w:val="006A5DB0"/>
    <w:rsid w:val="006D6B99"/>
    <w:rsid w:val="00707427"/>
    <w:rsid w:val="007479DE"/>
    <w:rsid w:val="007909A0"/>
    <w:rsid w:val="00797ACE"/>
    <w:rsid w:val="007A348B"/>
    <w:rsid w:val="007B1C03"/>
    <w:rsid w:val="007E04F6"/>
    <w:rsid w:val="00836E13"/>
    <w:rsid w:val="008512AC"/>
    <w:rsid w:val="00877856"/>
    <w:rsid w:val="00882EB1"/>
    <w:rsid w:val="008A0F1C"/>
    <w:rsid w:val="008A1805"/>
    <w:rsid w:val="00913459"/>
    <w:rsid w:val="00A05AF3"/>
    <w:rsid w:val="00A466CC"/>
    <w:rsid w:val="00A77216"/>
    <w:rsid w:val="00BB0993"/>
    <w:rsid w:val="00BD4105"/>
    <w:rsid w:val="00BE69BA"/>
    <w:rsid w:val="00C07DA2"/>
    <w:rsid w:val="00C302DC"/>
    <w:rsid w:val="00C62393"/>
    <w:rsid w:val="00C96F14"/>
    <w:rsid w:val="00CB67B1"/>
    <w:rsid w:val="00D02B95"/>
    <w:rsid w:val="00D34E1B"/>
    <w:rsid w:val="00D74201"/>
    <w:rsid w:val="00D96680"/>
    <w:rsid w:val="00DA1018"/>
    <w:rsid w:val="00DA500E"/>
    <w:rsid w:val="00E1453B"/>
    <w:rsid w:val="00E81988"/>
    <w:rsid w:val="00F245EC"/>
    <w:rsid w:val="00F74284"/>
    <w:rsid w:val="00F92CDA"/>
    <w:rsid w:val="00F93C43"/>
    <w:rsid w:val="00FB4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F3959E"/>
  <w15:chartTrackingRefBased/>
  <w15:docId w15:val="{8AED28A8-624F-46C7-8850-A0F47799F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0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0F1C"/>
    <w:pPr>
      <w:spacing w:after="0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7428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74284"/>
  </w:style>
  <w:style w:type="paragraph" w:styleId="Footer">
    <w:name w:val="footer"/>
    <w:basedOn w:val="Normal"/>
    <w:link w:val="FooterChar"/>
    <w:uiPriority w:val="99"/>
    <w:unhideWhenUsed/>
    <w:rsid w:val="00F7428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742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</TotalTime>
  <Pages>1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Dixon</dc:creator>
  <cp:keywords/>
  <dc:description/>
  <cp:lastModifiedBy>Carrie Montgomery</cp:lastModifiedBy>
  <cp:revision>9</cp:revision>
  <cp:lastPrinted>2026-05-28T10:13:00Z</cp:lastPrinted>
  <dcterms:created xsi:type="dcterms:W3CDTF">2026-05-18T17:16:00Z</dcterms:created>
  <dcterms:modified xsi:type="dcterms:W3CDTF">2026-05-28T15:37:00Z</dcterms:modified>
</cp:coreProperties>
</file>